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77300D" w14:textId="31C2BA00" w:rsidR="00785B3E" w:rsidRPr="00E02EF4" w:rsidRDefault="00785B3E" w:rsidP="00785B3E">
      <w:pPr>
        <w:pStyle w:val="Heading1"/>
      </w:pPr>
      <w:r>
        <w:t xml:space="preserve">Lesson Plan </w:t>
      </w:r>
      <w:bookmarkStart w:id="0" w:name="_GoBack"/>
      <w:bookmarkEnd w:id="0"/>
    </w:p>
    <w:tbl>
      <w:tblPr>
        <w:tblW w:w="20986" w:type="dxa"/>
        <w:tblInd w:w="10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71"/>
        <w:gridCol w:w="180"/>
        <w:gridCol w:w="3060"/>
        <w:gridCol w:w="900"/>
        <w:gridCol w:w="180"/>
        <w:gridCol w:w="1080"/>
        <w:gridCol w:w="1440"/>
        <w:gridCol w:w="2655"/>
        <w:gridCol w:w="2655"/>
        <w:gridCol w:w="2655"/>
        <w:gridCol w:w="2655"/>
        <w:gridCol w:w="2655"/>
      </w:tblGrid>
      <w:tr w:rsidR="00785B3E" w14:paraId="0BDA0EE5" w14:textId="77777777" w:rsidTr="00876AC2">
        <w:trPr>
          <w:gridAfter w:val="4"/>
          <w:wAfter w:w="10620" w:type="dxa"/>
          <w:trHeight w:hRule="exact" w:val="400"/>
        </w:trPr>
        <w:tc>
          <w:tcPr>
            <w:tcW w:w="10366" w:type="dxa"/>
            <w:gridSpan w:val="8"/>
            <w:tcBorders>
              <w:top w:val="single" w:sz="19" w:space="0" w:color="000000"/>
              <w:left w:val="single" w:sz="18" w:space="0" w:color="000000"/>
              <w:bottom w:val="single" w:sz="5" w:space="0" w:color="000000"/>
              <w:right w:val="single" w:sz="18" w:space="0" w:color="000000"/>
            </w:tcBorders>
            <w:shd w:val="clear" w:color="auto" w:fill="000000"/>
          </w:tcPr>
          <w:p w14:paraId="797B5789" w14:textId="66785787" w:rsidR="00785B3E" w:rsidRDefault="00785B3E" w:rsidP="000F09A0">
            <w:pPr>
              <w:pStyle w:val="TableParagraph"/>
              <w:spacing w:before="54"/>
              <w:ind w:left="5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/>
                <w:b/>
                <w:color w:val="FFFFFF"/>
                <w:spacing w:val="-1"/>
              </w:rPr>
              <w:t>Lesson</w:t>
            </w:r>
            <w:r>
              <w:rPr>
                <w:rFonts w:ascii="Arial"/>
                <w:b/>
                <w:color w:val="FFFFFF"/>
              </w:rPr>
              <w:t xml:space="preserve"> </w:t>
            </w:r>
            <w:r>
              <w:rPr>
                <w:rFonts w:ascii="Arial"/>
                <w:b/>
                <w:color w:val="FFFFFF"/>
                <w:spacing w:val="-1"/>
              </w:rPr>
              <w:t>Plan</w:t>
            </w:r>
            <w:r>
              <w:rPr>
                <w:rFonts w:ascii="Arial"/>
                <w:b/>
                <w:color w:val="FFFFFF"/>
                <w:spacing w:val="-2"/>
              </w:rPr>
              <w:t xml:space="preserve"> </w:t>
            </w:r>
          </w:p>
        </w:tc>
      </w:tr>
      <w:tr w:rsidR="00785B3E" w14:paraId="41CDFDF8" w14:textId="77777777" w:rsidTr="00876AC2">
        <w:trPr>
          <w:gridAfter w:val="4"/>
          <w:wAfter w:w="10620" w:type="dxa"/>
          <w:trHeight w:hRule="exact" w:val="470"/>
        </w:trPr>
        <w:tc>
          <w:tcPr>
            <w:tcW w:w="1051" w:type="dxa"/>
            <w:gridSpan w:val="2"/>
            <w:tcBorders>
              <w:top w:val="single" w:sz="5" w:space="0" w:color="000000"/>
              <w:left w:val="single" w:sz="18" w:space="0" w:color="000000"/>
              <w:bottom w:val="single" w:sz="5" w:space="0" w:color="000000"/>
              <w:right w:val="single" w:sz="5" w:space="0" w:color="000000"/>
            </w:tcBorders>
          </w:tcPr>
          <w:p w14:paraId="477A1EDD" w14:textId="77777777" w:rsidR="00785B3E" w:rsidRDefault="00785B3E" w:rsidP="000F09A0">
            <w:pPr>
              <w:pStyle w:val="TableParagraph"/>
              <w:ind w:left="202" w:right="125" w:hanging="94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Group</w:t>
            </w:r>
            <w:r>
              <w:rPr>
                <w:rFonts w:ascii="Arial"/>
                <w:spacing w:val="-9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or</w:t>
            </w:r>
            <w:r>
              <w:rPr>
                <w:rFonts w:ascii="Arial"/>
                <w:spacing w:val="23"/>
                <w:w w:val="99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course</w:t>
            </w:r>
          </w:p>
        </w:tc>
        <w:tc>
          <w:tcPr>
            <w:tcW w:w="4140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2FEDC8D" w14:textId="77777777" w:rsidR="00785B3E" w:rsidRDefault="008A3DC3" w:rsidP="000F09A0">
            <w:r>
              <w:t>Professional Practice</w:t>
            </w:r>
          </w:p>
        </w:tc>
        <w:tc>
          <w:tcPr>
            <w:tcW w:w="10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65FE602" w14:textId="77777777" w:rsidR="00785B3E" w:rsidRDefault="00785B3E" w:rsidP="000F09A0">
            <w:pPr>
              <w:pStyle w:val="TableParagraph"/>
              <w:spacing w:before="111"/>
              <w:ind w:left="322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Date</w:t>
            </w:r>
          </w:p>
        </w:tc>
        <w:tc>
          <w:tcPr>
            <w:tcW w:w="4095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18" w:space="0" w:color="000000"/>
            </w:tcBorders>
          </w:tcPr>
          <w:p w14:paraId="5807E44B" w14:textId="77777777" w:rsidR="00785B3E" w:rsidRDefault="002C0AE3" w:rsidP="000F09A0">
            <w:r>
              <w:t>Monday 29 October</w:t>
            </w:r>
          </w:p>
        </w:tc>
      </w:tr>
      <w:tr w:rsidR="00785B3E" w14:paraId="25409CCC" w14:textId="77777777" w:rsidTr="00876AC2">
        <w:trPr>
          <w:gridAfter w:val="4"/>
          <w:wAfter w:w="10620" w:type="dxa"/>
          <w:trHeight w:hRule="exact" w:val="470"/>
        </w:trPr>
        <w:tc>
          <w:tcPr>
            <w:tcW w:w="1051" w:type="dxa"/>
            <w:gridSpan w:val="2"/>
            <w:tcBorders>
              <w:top w:val="single" w:sz="5" w:space="0" w:color="000000"/>
              <w:left w:val="single" w:sz="18" w:space="0" w:color="000000"/>
              <w:bottom w:val="single" w:sz="5" w:space="0" w:color="000000"/>
              <w:right w:val="single" w:sz="5" w:space="0" w:color="000000"/>
            </w:tcBorders>
          </w:tcPr>
          <w:p w14:paraId="1694DC14" w14:textId="77777777" w:rsidR="00785B3E" w:rsidRDefault="00785B3E" w:rsidP="000F09A0">
            <w:pPr>
              <w:pStyle w:val="TableParagraph"/>
              <w:ind w:left="291" w:right="196" w:hanging="111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Lesson</w:t>
            </w:r>
            <w:r>
              <w:rPr>
                <w:rFonts w:ascii="Arial"/>
                <w:spacing w:val="23"/>
                <w:w w:val="99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topic</w:t>
            </w:r>
          </w:p>
        </w:tc>
        <w:tc>
          <w:tcPr>
            <w:tcW w:w="4140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7CB9B98" w14:textId="77777777" w:rsidR="00785B3E" w:rsidRDefault="008A3DC3" w:rsidP="000F09A0">
            <w:r>
              <w:t>Presentations</w:t>
            </w:r>
          </w:p>
        </w:tc>
        <w:tc>
          <w:tcPr>
            <w:tcW w:w="10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91CF621" w14:textId="77777777" w:rsidR="00785B3E" w:rsidRDefault="00785B3E" w:rsidP="000F09A0">
            <w:pPr>
              <w:pStyle w:val="TableParagraph"/>
              <w:ind w:left="260" w:right="210" w:hanging="48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Lesson</w:t>
            </w:r>
            <w:r>
              <w:rPr>
                <w:rFonts w:ascii="Arial"/>
                <w:spacing w:val="23"/>
                <w:w w:val="99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length</w:t>
            </w:r>
          </w:p>
        </w:tc>
        <w:tc>
          <w:tcPr>
            <w:tcW w:w="4095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18" w:space="0" w:color="000000"/>
            </w:tcBorders>
          </w:tcPr>
          <w:p w14:paraId="371B16A6" w14:textId="77777777" w:rsidR="00785B3E" w:rsidRDefault="008A3DC3" w:rsidP="000F09A0">
            <w:r>
              <w:t>1 hour 45 minutes</w:t>
            </w:r>
          </w:p>
        </w:tc>
      </w:tr>
      <w:tr w:rsidR="00785B3E" w14:paraId="6EFE624F" w14:textId="77777777" w:rsidTr="00876AC2">
        <w:trPr>
          <w:gridAfter w:val="4"/>
          <w:wAfter w:w="10620" w:type="dxa"/>
          <w:trHeight w:hRule="exact" w:val="929"/>
        </w:trPr>
        <w:tc>
          <w:tcPr>
            <w:tcW w:w="10366" w:type="dxa"/>
            <w:gridSpan w:val="8"/>
            <w:tcBorders>
              <w:top w:val="single" w:sz="5" w:space="0" w:color="000000"/>
              <w:left w:val="single" w:sz="18" w:space="0" w:color="000000"/>
              <w:bottom w:val="single" w:sz="5" w:space="0" w:color="000000"/>
              <w:right w:val="single" w:sz="18" w:space="0" w:color="000000"/>
            </w:tcBorders>
          </w:tcPr>
          <w:p w14:paraId="3ACC0451" w14:textId="77777777" w:rsidR="00785B3E" w:rsidRDefault="00785B3E" w:rsidP="000F09A0">
            <w:pPr>
              <w:pStyle w:val="TableParagraph"/>
              <w:spacing w:line="226" w:lineRule="exact"/>
              <w:ind w:left="85"/>
              <w:rPr>
                <w:rFonts w:ascii="Arial" w:eastAsia="Arial" w:hAnsi="Arial" w:cs="Arial"/>
                <w:spacing w:val="-1"/>
                <w:sz w:val="20"/>
                <w:szCs w:val="20"/>
              </w:rPr>
            </w:pP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Learning</w:t>
            </w:r>
            <w:r>
              <w:rPr>
                <w:rFonts w:ascii="Arial" w:eastAsia="Arial" w:hAnsi="Arial" w:cs="Arial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Objectives</w:t>
            </w:r>
            <w:r>
              <w:rPr>
                <w:rFonts w:ascii="Arial" w:eastAsia="Arial" w:hAnsi="Arial" w:cs="Arial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–</w:t>
            </w:r>
            <w:r>
              <w:rPr>
                <w:rFonts w:ascii="Arial" w:eastAsia="Arial" w:hAnsi="Arial" w:cs="Arial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20"/>
                <w:szCs w:val="20"/>
              </w:rPr>
              <w:t>during</w:t>
            </w:r>
            <w:r>
              <w:rPr>
                <w:rFonts w:ascii="Arial" w:eastAsia="Arial" w:hAnsi="Arial" w:cs="Arial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this</w:t>
            </w:r>
            <w:r>
              <w:rPr>
                <w:rFonts w:ascii="Arial" w:eastAsia="Arial" w:hAnsi="Arial" w:cs="Arial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session</w:t>
            </w:r>
            <w:r>
              <w:rPr>
                <w:rFonts w:ascii="Arial" w:eastAsia="Arial" w:hAnsi="Arial" w:cs="Arial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the</w:t>
            </w:r>
            <w:r>
              <w:rPr>
                <w:rFonts w:ascii="Arial" w:eastAsia="Arial" w:hAnsi="Arial" w:cs="Arial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learners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 xml:space="preserve"> will:</w:t>
            </w:r>
          </w:p>
          <w:p w14:paraId="3FCE78D5" w14:textId="0237AB75" w:rsidR="008A3DC3" w:rsidRDefault="00876AC2" w:rsidP="008A3DC3">
            <w:pPr>
              <w:pStyle w:val="TableParagraph"/>
              <w:numPr>
                <w:ilvl w:val="0"/>
                <w:numId w:val="1"/>
              </w:numPr>
              <w:spacing w:line="226" w:lineRule="exact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Practice presentation techniques</w:t>
            </w:r>
          </w:p>
        </w:tc>
      </w:tr>
      <w:tr w:rsidR="00785B3E" w14:paraId="411FC7E4" w14:textId="77777777" w:rsidTr="00876AC2">
        <w:trPr>
          <w:gridAfter w:val="4"/>
          <w:wAfter w:w="10620" w:type="dxa"/>
          <w:trHeight w:hRule="exact" w:val="240"/>
        </w:trPr>
        <w:tc>
          <w:tcPr>
            <w:tcW w:w="871" w:type="dxa"/>
            <w:tcBorders>
              <w:top w:val="single" w:sz="5" w:space="0" w:color="000000"/>
              <w:left w:val="single" w:sz="18" w:space="0" w:color="000000"/>
              <w:bottom w:val="single" w:sz="5" w:space="0" w:color="000000"/>
              <w:right w:val="single" w:sz="5" w:space="0" w:color="000000"/>
            </w:tcBorders>
            <w:shd w:val="clear" w:color="auto" w:fill="E1E1E1"/>
          </w:tcPr>
          <w:p w14:paraId="300E7639" w14:textId="77777777" w:rsidR="00785B3E" w:rsidRDefault="00785B3E" w:rsidP="000F09A0">
            <w:pPr>
              <w:pStyle w:val="TableParagraph"/>
              <w:spacing w:line="226" w:lineRule="exact"/>
              <w:ind w:left="19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Time</w:t>
            </w:r>
          </w:p>
        </w:tc>
        <w:tc>
          <w:tcPr>
            <w:tcW w:w="324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E1E1E1"/>
          </w:tcPr>
          <w:p w14:paraId="35DA368F" w14:textId="77777777" w:rsidR="00785B3E" w:rsidRDefault="00785B3E" w:rsidP="000F09A0">
            <w:pPr>
              <w:pStyle w:val="TableParagraph"/>
              <w:spacing w:line="226" w:lineRule="exact"/>
              <w:ind w:left="913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Content</w:t>
            </w:r>
            <w:r>
              <w:rPr>
                <w:rFonts w:ascii="Arial"/>
                <w:spacing w:val="-8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-</w:t>
            </w:r>
            <w:r>
              <w:rPr>
                <w:rFonts w:ascii="Arial"/>
                <w:spacing w:val="-6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Topics</w:t>
            </w:r>
          </w:p>
        </w:tc>
        <w:tc>
          <w:tcPr>
            <w:tcW w:w="3600" w:type="dxa"/>
            <w:gridSpan w:val="4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E1E1E1"/>
          </w:tcPr>
          <w:p w14:paraId="0F6BDB3A" w14:textId="77777777" w:rsidR="00785B3E" w:rsidRDefault="00785B3E" w:rsidP="000F09A0">
            <w:pPr>
              <w:pStyle w:val="TableParagraph"/>
              <w:spacing w:line="226" w:lineRule="exact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Teaching &amp; Learning</w:t>
            </w:r>
            <w:r>
              <w:rPr>
                <w:rFonts w:ascii="Arial"/>
                <w:spacing w:val="-18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Methods</w:t>
            </w:r>
          </w:p>
        </w:tc>
        <w:tc>
          <w:tcPr>
            <w:tcW w:w="265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18" w:space="0" w:color="000000"/>
            </w:tcBorders>
            <w:shd w:val="clear" w:color="auto" w:fill="E1E1E1"/>
          </w:tcPr>
          <w:p w14:paraId="37C5FA4A" w14:textId="77777777" w:rsidR="00785B3E" w:rsidRDefault="00785B3E" w:rsidP="000F09A0">
            <w:pPr>
              <w:pStyle w:val="TableParagraph"/>
              <w:spacing w:line="226" w:lineRule="exact"/>
              <w:ind w:left="51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Resources</w:t>
            </w:r>
            <w:r>
              <w:rPr>
                <w:rFonts w:ascii="Arial"/>
                <w:spacing w:val="-16"/>
                <w:sz w:val="20"/>
              </w:rPr>
              <w:t xml:space="preserve"> </w:t>
            </w:r>
          </w:p>
        </w:tc>
      </w:tr>
      <w:tr w:rsidR="00785B3E" w14:paraId="2D9DF2C0" w14:textId="77777777" w:rsidTr="00242687">
        <w:trPr>
          <w:gridAfter w:val="4"/>
          <w:wAfter w:w="10620" w:type="dxa"/>
          <w:trHeight w:hRule="exact" w:val="2576"/>
        </w:trPr>
        <w:tc>
          <w:tcPr>
            <w:tcW w:w="871" w:type="dxa"/>
            <w:tcBorders>
              <w:top w:val="single" w:sz="5" w:space="0" w:color="000000"/>
              <w:left w:val="single" w:sz="18" w:space="0" w:color="000000"/>
              <w:bottom w:val="single" w:sz="4" w:space="0" w:color="auto"/>
              <w:right w:val="single" w:sz="5" w:space="0" w:color="000000"/>
            </w:tcBorders>
          </w:tcPr>
          <w:p w14:paraId="7B445BF4" w14:textId="31B98BB4" w:rsidR="00785B3E" w:rsidRDefault="00876AC2" w:rsidP="000F09A0">
            <w:r>
              <w:t>5</w:t>
            </w:r>
          </w:p>
        </w:tc>
        <w:tc>
          <w:tcPr>
            <w:tcW w:w="3240" w:type="dxa"/>
            <w:gridSpan w:val="2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14:paraId="08888F96" w14:textId="0556C750" w:rsidR="00785B3E" w:rsidRDefault="00876AC2" w:rsidP="000F09A0">
            <w:r>
              <w:t>Introduction: purpose of presentation training</w:t>
            </w:r>
          </w:p>
        </w:tc>
        <w:tc>
          <w:tcPr>
            <w:tcW w:w="3600" w:type="dxa"/>
            <w:gridSpan w:val="4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14:paraId="1A67519F" w14:textId="175E7E41" w:rsidR="00785B3E" w:rsidRDefault="00242687" w:rsidP="00242687">
            <w:pPr>
              <w:pStyle w:val="ListParagraph"/>
              <w:numPr>
                <w:ilvl w:val="0"/>
                <w:numId w:val="1"/>
              </w:numPr>
            </w:pPr>
            <w:r>
              <w:t>Many learners expected to present in front of people with no proper speaking training</w:t>
            </w:r>
          </w:p>
          <w:p w14:paraId="4D492843" w14:textId="77777777" w:rsidR="00242687" w:rsidRDefault="00242687" w:rsidP="00242687">
            <w:pPr>
              <w:pStyle w:val="ListParagraph"/>
              <w:numPr>
                <w:ilvl w:val="0"/>
                <w:numId w:val="1"/>
              </w:numPr>
            </w:pPr>
            <w:r>
              <w:t>Building confidence and forming brain-mouth connection takes practice</w:t>
            </w:r>
          </w:p>
          <w:p w14:paraId="79F92F5A" w14:textId="69B5D75C" w:rsidR="007B1478" w:rsidRDefault="007B1478" w:rsidP="00242687">
            <w:pPr>
              <w:pStyle w:val="ListParagraph"/>
              <w:numPr>
                <w:ilvl w:val="0"/>
                <w:numId w:val="1"/>
              </w:numPr>
            </w:pPr>
            <w:r>
              <w:t>Please keep it classroom-appropriate</w:t>
            </w:r>
          </w:p>
        </w:tc>
        <w:tc>
          <w:tcPr>
            <w:tcW w:w="2655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18" w:space="0" w:color="000000"/>
            </w:tcBorders>
          </w:tcPr>
          <w:p w14:paraId="679A82EF" w14:textId="77777777" w:rsidR="00785B3E" w:rsidRDefault="00785B3E" w:rsidP="000F09A0"/>
        </w:tc>
      </w:tr>
      <w:tr w:rsidR="00785B3E" w14:paraId="4D1AA0DF" w14:textId="77777777" w:rsidTr="00876AC2">
        <w:trPr>
          <w:gridAfter w:val="4"/>
          <w:wAfter w:w="10620" w:type="dxa"/>
          <w:trHeight w:hRule="exact" w:val="1425"/>
        </w:trPr>
        <w:tc>
          <w:tcPr>
            <w:tcW w:w="871" w:type="dxa"/>
            <w:tcBorders>
              <w:top w:val="single" w:sz="4" w:space="0" w:color="auto"/>
              <w:left w:val="single" w:sz="18" w:space="0" w:color="000000"/>
              <w:bottom w:val="single" w:sz="4" w:space="0" w:color="auto"/>
              <w:right w:val="single" w:sz="5" w:space="0" w:color="000000"/>
            </w:tcBorders>
          </w:tcPr>
          <w:p w14:paraId="1F76871E" w14:textId="77777777" w:rsidR="00785B3E" w:rsidRDefault="00785B3E" w:rsidP="000F09A0"/>
        </w:tc>
        <w:tc>
          <w:tcPr>
            <w:tcW w:w="3240" w:type="dxa"/>
            <w:gridSpan w:val="2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14:paraId="40218F55" w14:textId="77777777" w:rsidR="00876AC2" w:rsidRPr="00C61C0E" w:rsidRDefault="00876AC2" w:rsidP="00876AC2">
            <w:pPr>
              <w:spacing w:after="60"/>
              <w:rPr>
                <w:b/>
                <w:sz w:val="28"/>
              </w:rPr>
            </w:pPr>
            <w:r w:rsidRPr="00C61C0E">
              <w:rPr>
                <w:b/>
                <w:sz w:val="28"/>
              </w:rPr>
              <w:t>Level 1</w:t>
            </w:r>
          </w:p>
          <w:p w14:paraId="62847E07" w14:textId="77777777" w:rsidR="00876AC2" w:rsidRDefault="00876AC2" w:rsidP="00876AC2">
            <w:pPr>
              <w:spacing w:after="60"/>
            </w:pPr>
            <w:r w:rsidRPr="00C61C0E">
              <w:rPr>
                <w:b/>
              </w:rPr>
              <w:t>Group size:</w:t>
            </w:r>
            <w:r>
              <w:t xml:space="preserve"> 4-7</w:t>
            </w:r>
          </w:p>
          <w:p w14:paraId="0FE3BDB2" w14:textId="77777777" w:rsidR="00876AC2" w:rsidRDefault="00876AC2" w:rsidP="00876AC2">
            <w:pPr>
              <w:spacing w:after="60"/>
            </w:pPr>
            <w:r w:rsidRPr="00C61C0E">
              <w:rPr>
                <w:b/>
              </w:rPr>
              <w:t>Time:</w:t>
            </w:r>
            <w:r>
              <w:t xml:space="preserve"> 5 min</w:t>
            </w:r>
          </w:p>
          <w:p w14:paraId="212A5BCC" w14:textId="43265561" w:rsidR="00785B3E" w:rsidRPr="00876AC2" w:rsidRDefault="00876AC2" w:rsidP="00876AC2">
            <w:pPr>
              <w:spacing w:after="60"/>
              <w:rPr>
                <w:i/>
              </w:rPr>
            </w:pPr>
            <w:r w:rsidRPr="00C61C0E">
              <w:rPr>
                <w:i/>
              </w:rPr>
              <w:t>Word Association Football</w:t>
            </w:r>
          </w:p>
        </w:tc>
        <w:tc>
          <w:tcPr>
            <w:tcW w:w="3600" w:type="dxa"/>
            <w:gridSpan w:val="4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14:paraId="29E5CA84" w14:textId="77777777" w:rsidR="00876AC2" w:rsidRDefault="00876AC2" w:rsidP="00876AC2">
            <w:pPr>
              <w:spacing w:after="60"/>
            </w:pPr>
            <w:r>
              <w:t>First person says any word. Each subsequent person says the first word that pops into their head as quickly as possible.</w:t>
            </w:r>
          </w:p>
          <w:p w14:paraId="7110690A" w14:textId="77777777" w:rsidR="00785B3E" w:rsidRDefault="00785B3E" w:rsidP="000F09A0"/>
        </w:tc>
        <w:tc>
          <w:tcPr>
            <w:tcW w:w="2655" w:type="dxa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18" w:space="0" w:color="000000"/>
            </w:tcBorders>
          </w:tcPr>
          <w:p w14:paraId="30A19615" w14:textId="77777777" w:rsidR="00785B3E" w:rsidRDefault="007B1478" w:rsidP="000F09A0">
            <w:r>
              <w:t>Timer on Google</w:t>
            </w:r>
          </w:p>
          <w:p w14:paraId="1D9A8CDC" w14:textId="7F2D7960" w:rsidR="007B1478" w:rsidRDefault="007B1478" w:rsidP="000F09A0">
            <w:r>
              <w:t>Chairs in circles</w:t>
            </w:r>
          </w:p>
        </w:tc>
      </w:tr>
      <w:tr w:rsidR="00785B3E" w14:paraId="4F7F12A0" w14:textId="77777777" w:rsidTr="00876AC2">
        <w:trPr>
          <w:gridAfter w:val="4"/>
          <w:wAfter w:w="10620" w:type="dxa"/>
          <w:trHeight w:hRule="exact" w:val="1417"/>
        </w:trPr>
        <w:tc>
          <w:tcPr>
            <w:tcW w:w="871" w:type="dxa"/>
            <w:tcBorders>
              <w:top w:val="single" w:sz="4" w:space="0" w:color="auto"/>
              <w:left w:val="single" w:sz="18" w:space="0" w:color="000000"/>
              <w:bottom w:val="single" w:sz="4" w:space="0" w:color="auto"/>
              <w:right w:val="single" w:sz="5" w:space="0" w:color="000000"/>
            </w:tcBorders>
          </w:tcPr>
          <w:p w14:paraId="119A79C2" w14:textId="77777777" w:rsidR="00785B3E" w:rsidRDefault="00785B3E" w:rsidP="000F09A0"/>
        </w:tc>
        <w:tc>
          <w:tcPr>
            <w:tcW w:w="3240" w:type="dxa"/>
            <w:gridSpan w:val="2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14:paraId="30A63C5C" w14:textId="77777777" w:rsidR="00876AC2" w:rsidRPr="00C61C0E" w:rsidRDefault="00876AC2" w:rsidP="00876AC2">
            <w:pPr>
              <w:spacing w:after="60"/>
              <w:rPr>
                <w:b/>
                <w:sz w:val="28"/>
              </w:rPr>
            </w:pPr>
            <w:r>
              <w:rPr>
                <w:b/>
                <w:sz w:val="28"/>
              </w:rPr>
              <w:t>Level 2</w:t>
            </w:r>
          </w:p>
          <w:p w14:paraId="74667241" w14:textId="77777777" w:rsidR="00876AC2" w:rsidRDefault="00876AC2" w:rsidP="00876AC2">
            <w:pPr>
              <w:spacing w:after="60"/>
            </w:pPr>
            <w:r w:rsidRPr="00C61C0E">
              <w:rPr>
                <w:b/>
              </w:rPr>
              <w:t>Group size:</w:t>
            </w:r>
            <w:r>
              <w:t xml:space="preserve"> 4 or 5</w:t>
            </w:r>
          </w:p>
          <w:p w14:paraId="193A29D7" w14:textId="77777777" w:rsidR="00876AC2" w:rsidRDefault="00876AC2" w:rsidP="00876AC2">
            <w:pPr>
              <w:spacing w:after="60"/>
            </w:pPr>
            <w:r w:rsidRPr="00C61C0E">
              <w:rPr>
                <w:b/>
              </w:rPr>
              <w:t>Time:</w:t>
            </w:r>
            <w:r>
              <w:t xml:space="preserve"> one turn each</w:t>
            </w:r>
          </w:p>
          <w:p w14:paraId="6E3DCCC8" w14:textId="04593544" w:rsidR="00785B3E" w:rsidRPr="00876AC2" w:rsidRDefault="00876AC2" w:rsidP="00876AC2">
            <w:pPr>
              <w:spacing w:after="60"/>
              <w:rPr>
                <w:i/>
              </w:rPr>
            </w:pPr>
            <w:r>
              <w:rPr>
                <w:i/>
              </w:rPr>
              <w:t>Two truths and a lie</w:t>
            </w:r>
          </w:p>
        </w:tc>
        <w:tc>
          <w:tcPr>
            <w:tcW w:w="3600" w:type="dxa"/>
            <w:gridSpan w:val="4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14:paraId="0B3225B2" w14:textId="77777777" w:rsidR="00876AC2" w:rsidRDefault="00876AC2" w:rsidP="00876AC2">
            <w:pPr>
              <w:spacing w:after="60"/>
            </w:pPr>
            <w:r>
              <w:t>Each person tells the group two true things about themselves, and one false thing. The group must guess which statement is not true.</w:t>
            </w:r>
          </w:p>
          <w:p w14:paraId="53E61588" w14:textId="77777777" w:rsidR="00785B3E" w:rsidRDefault="00785B3E" w:rsidP="000F09A0"/>
        </w:tc>
        <w:tc>
          <w:tcPr>
            <w:tcW w:w="2655" w:type="dxa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18" w:space="0" w:color="000000"/>
            </w:tcBorders>
          </w:tcPr>
          <w:p w14:paraId="3CD4EC6E" w14:textId="1E8F1A3B" w:rsidR="00785B3E" w:rsidRDefault="007B1478" w:rsidP="000F09A0">
            <w:r>
              <w:t>Chairs in circles</w:t>
            </w:r>
          </w:p>
        </w:tc>
      </w:tr>
      <w:tr w:rsidR="00876AC2" w14:paraId="09CCDBC4" w14:textId="02FE6053" w:rsidTr="00876AC2">
        <w:trPr>
          <w:trHeight w:hRule="exact" w:val="3394"/>
        </w:trPr>
        <w:tc>
          <w:tcPr>
            <w:tcW w:w="871" w:type="dxa"/>
            <w:tcBorders>
              <w:top w:val="single" w:sz="4" w:space="0" w:color="auto"/>
              <w:left w:val="single" w:sz="18" w:space="0" w:color="000000"/>
              <w:bottom w:val="single" w:sz="4" w:space="0" w:color="auto"/>
              <w:right w:val="single" w:sz="5" w:space="0" w:color="000000"/>
            </w:tcBorders>
          </w:tcPr>
          <w:p w14:paraId="58FA55B9" w14:textId="77777777" w:rsidR="00876AC2" w:rsidRDefault="00876AC2" w:rsidP="00876AC2"/>
        </w:tc>
        <w:tc>
          <w:tcPr>
            <w:tcW w:w="3240" w:type="dxa"/>
            <w:gridSpan w:val="2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14:paraId="4926ACD5" w14:textId="77777777" w:rsidR="00876AC2" w:rsidRPr="00C61C0E" w:rsidRDefault="00876AC2" w:rsidP="00876AC2">
            <w:pPr>
              <w:spacing w:after="60"/>
              <w:rPr>
                <w:b/>
                <w:sz w:val="28"/>
              </w:rPr>
            </w:pPr>
            <w:r>
              <w:rPr>
                <w:b/>
                <w:sz w:val="28"/>
              </w:rPr>
              <w:t>Level 3</w:t>
            </w:r>
          </w:p>
          <w:p w14:paraId="6BC1365A" w14:textId="77777777" w:rsidR="00876AC2" w:rsidRDefault="00876AC2" w:rsidP="00876AC2">
            <w:pPr>
              <w:spacing w:after="60"/>
            </w:pPr>
            <w:r w:rsidRPr="00C61C0E">
              <w:rPr>
                <w:b/>
              </w:rPr>
              <w:t>Group size:</w:t>
            </w:r>
            <w:r>
              <w:t xml:space="preserve"> 4 or 5</w:t>
            </w:r>
          </w:p>
          <w:p w14:paraId="6E4F05C4" w14:textId="77777777" w:rsidR="00876AC2" w:rsidRDefault="00876AC2" w:rsidP="00876AC2">
            <w:pPr>
              <w:spacing w:after="60"/>
            </w:pPr>
            <w:r w:rsidRPr="00C61C0E">
              <w:rPr>
                <w:b/>
              </w:rPr>
              <w:t>Time:</w:t>
            </w:r>
            <w:r>
              <w:t xml:space="preserve"> 10 min</w:t>
            </w:r>
          </w:p>
          <w:p w14:paraId="16B76CA2" w14:textId="2D263ED4" w:rsidR="00876AC2" w:rsidRPr="00876AC2" w:rsidRDefault="00876AC2" w:rsidP="00876AC2">
            <w:pPr>
              <w:spacing w:after="60"/>
              <w:rPr>
                <w:i/>
              </w:rPr>
            </w:pPr>
            <w:r>
              <w:rPr>
                <w:i/>
              </w:rPr>
              <w:t>Continuous story</w:t>
            </w:r>
          </w:p>
        </w:tc>
        <w:tc>
          <w:tcPr>
            <w:tcW w:w="3600" w:type="dxa"/>
            <w:gridSpan w:val="4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14:paraId="74EAF6BB" w14:textId="77777777" w:rsidR="00876AC2" w:rsidRDefault="00876AC2" w:rsidP="00876AC2">
            <w:pPr>
              <w:spacing w:after="60"/>
            </w:pPr>
            <w:r>
              <w:t>Requires each group to have a 30 second timer. Speaker must stand, everyone else seated. First person speaks for 30 seconds and starts a made-up story. Each subsequent person must continue the same story, standing to talk for 30 seconds.</w:t>
            </w:r>
          </w:p>
          <w:p w14:paraId="750848C9" w14:textId="77777777" w:rsidR="00876AC2" w:rsidRDefault="00876AC2" w:rsidP="00876AC2">
            <w:pPr>
              <w:spacing w:after="60"/>
            </w:pPr>
            <w:r w:rsidRPr="00D72ADA">
              <w:rPr>
                <w:b/>
              </w:rPr>
              <w:t>Reflection:</w:t>
            </w:r>
            <w:r>
              <w:t xml:space="preserve"> Individual to think about what their body language was like while speaking. Open or closed? Still or fidgeting?</w:t>
            </w:r>
          </w:p>
          <w:p w14:paraId="15CF2ED6" w14:textId="77777777" w:rsidR="00876AC2" w:rsidRDefault="00876AC2" w:rsidP="00876AC2"/>
        </w:tc>
        <w:tc>
          <w:tcPr>
            <w:tcW w:w="2655" w:type="dxa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18" w:space="0" w:color="000000"/>
            </w:tcBorders>
          </w:tcPr>
          <w:p w14:paraId="71FC377F" w14:textId="40334F21" w:rsidR="00876AC2" w:rsidRDefault="007B1478" w:rsidP="00876AC2">
            <w:r>
              <w:t>Each group needs one phone with timer</w:t>
            </w:r>
          </w:p>
          <w:p w14:paraId="4E1E097C" w14:textId="19DC8B53" w:rsidR="007B1478" w:rsidRDefault="007B1478" w:rsidP="00876AC2">
            <w:r>
              <w:t>Time on Google for overall time</w:t>
            </w:r>
          </w:p>
          <w:p w14:paraId="3CD9BBCE" w14:textId="66646549" w:rsidR="007B1478" w:rsidRDefault="007B1478" w:rsidP="00876AC2">
            <w:r>
              <w:t>Charis in circles</w:t>
            </w:r>
          </w:p>
          <w:p w14:paraId="4844931F" w14:textId="391DFA74" w:rsidR="007B1478" w:rsidRDefault="007B1478" w:rsidP="00876AC2"/>
        </w:tc>
        <w:tc>
          <w:tcPr>
            <w:tcW w:w="2655" w:type="dxa"/>
          </w:tcPr>
          <w:p w14:paraId="3F72E111" w14:textId="77777777" w:rsidR="00876AC2" w:rsidRDefault="00876AC2" w:rsidP="00876AC2">
            <w:pPr>
              <w:widowControl/>
              <w:spacing w:after="160" w:line="259" w:lineRule="auto"/>
            </w:pPr>
          </w:p>
          <w:p w14:paraId="3B3E296D" w14:textId="77777777" w:rsidR="00876AC2" w:rsidRDefault="00876AC2" w:rsidP="00876AC2">
            <w:pPr>
              <w:widowControl/>
              <w:spacing w:after="160" w:line="259" w:lineRule="auto"/>
            </w:pPr>
          </w:p>
          <w:p w14:paraId="45B9E168" w14:textId="77777777" w:rsidR="00876AC2" w:rsidRDefault="00876AC2" w:rsidP="00876AC2">
            <w:pPr>
              <w:widowControl/>
              <w:spacing w:after="160" w:line="259" w:lineRule="auto"/>
            </w:pPr>
          </w:p>
          <w:p w14:paraId="06943AD7" w14:textId="77777777" w:rsidR="00876AC2" w:rsidRDefault="00876AC2" w:rsidP="00876AC2">
            <w:pPr>
              <w:widowControl/>
              <w:spacing w:after="160" w:line="259" w:lineRule="auto"/>
            </w:pPr>
          </w:p>
          <w:p w14:paraId="73C1F2D7" w14:textId="07093072" w:rsidR="00876AC2" w:rsidRDefault="00876AC2" w:rsidP="00876AC2">
            <w:pPr>
              <w:widowControl/>
              <w:spacing w:after="160" w:line="259" w:lineRule="auto"/>
            </w:pPr>
          </w:p>
        </w:tc>
        <w:tc>
          <w:tcPr>
            <w:tcW w:w="2655" w:type="dxa"/>
          </w:tcPr>
          <w:p w14:paraId="728E2621" w14:textId="77777777" w:rsidR="00876AC2" w:rsidRDefault="00876AC2" w:rsidP="00876AC2">
            <w:pPr>
              <w:widowControl/>
              <w:spacing w:after="160" w:line="259" w:lineRule="auto"/>
            </w:pPr>
          </w:p>
        </w:tc>
        <w:tc>
          <w:tcPr>
            <w:tcW w:w="2655" w:type="dxa"/>
          </w:tcPr>
          <w:p w14:paraId="5259B2DA" w14:textId="77777777" w:rsidR="00876AC2" w:rsidRDefault="00876AC2" w:rsidP="00876AC2">
            <w:pPr>
              <w:widowControl/>
              <w:spacing w:after="160" w:line="259" w:lineRule="auto"/>
            </w:pPr>
          </w:p>
        </w:tc>
        <w:tc>
          <w:tcPr>
            <w:tcW w:w="2655" w:type="dxa"/>
          </w:tcPr>
          <w:p w14:paraId="562F4091" w14:textId="77777777" w:rsidR="00876AC2" w:rsidRDefault="00876AC2" w:rsidP="00876AC2">
            <w:pPr>
              <w:widowControl/>
              <w:spacing w:after="160" w:line="259" w:lineRule="auto"/>
            </w:pPr>
          </w:p>
        </w:tc>
      </w:tr>
      <w:tr w:rsidR="00876AC2" w14:paraId="619401FC" w14:textId="77777777" w:rsidTr="00891902">
        <w:trPr>
          <w:gridAfter w:val="4"/>
          <w:wAfter w:w="10620" w:type="dxa"/>
          <w:trHeight w:hRule="exact" w:val="4997"/>
        </w:trPr>
        <w:tc>
          <w:tcPr>
            <w:tcW w:w="871" w:type="dxa"/>
            <w:tcBorders>
              <w:top w:val="single" w:sz="4" w:space="0" w:color="auto"/>
              <w:left w:val="single" w:sz="18" w:space="0" w:color="000000"/>
              <w:bottom w:val="single" w:sz="4" w:space="0" w:color="auto"/>
              <w:right w:val="single" w:sz="5" w:space="0" w:color="000000"/>
            </w:tcBorders>
          </w:tcPr>
          <w:p w14:paraId="131796F8" w14:textId="77777777" w:rsidR="00876AC2" w:rsidRDefault="00876AC2" w:rsidP="00876AC2"/>
        </w:tc>
        <w:tc>
          <w:tcPr>
            <w:tcW w:w="3240" w:type="dxa"/>
            <w:gridSpan w:val="2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14:paraId="0EB51753" w14:textId="77777777" w:rsidR="00876AC2" w:rsidRPr="00C61C0E" w:rsidRDefault="00876AC2" w:rsidP="00876AC2">
            <w:pPr>
              <w:spacing w:after="60"/>
              <w:rPr>
                <w:b/>
                <w:sz w:val="28"/>
              </w:rPr>
            </w:pPr>
            <w:r>
              <w:rPr>
                <w:b/>
                <w:sz w:val="28"/>
              </w:rPr>
              <w:t>Level 4</w:t>
            </w:r>
          </w:p>
          <w:p w14:paraId="544C8020" w14:textId="77777777" w:rsidR="00876AC2" w:rsidRDefault="00876AC2" w:rsidP="00876AC2">
            <w:pPr>
              <w:spacing w:after="60"/>
            </w:pPr>
            <w:r w:rsidRPr="00C61C0E">
              <w:rPr>
                <w:b/>
              </w:rPr>
              <w:t>Group size:</w:t>
            </w:r>
            <w:r>
              <w:t xml:space="preserve"> 4 or 5</w:t>
            </w:r>
          </w:p>
          <w:p w14:paraId="15DC3594" w14:textId="77777777" w:rsidR="00876AC2" w:rsidRDefault="00876AC2" w:rsidP="00876AC2">
            <w:pPr>
              <w:spacing w:after="60"/>
            </w:pPr>
            <w:r w:rsidRPr="00C61C0E">
              <w:rPr>
                <w:b/>
              </w:rPr>
              <w:t>Time:</w:t>
            </w:r>
            <w:r>
              <w:t xml:space="preserve"> 2 min each person, plus 1 min each planning</w:t>
            </w:r>
          </w:p>
          <w:p w14:paraId="0B075461" w14:textId="38A75136" w:rsidR="00876AC2" w:rsidRDefault="00876AC2" w:rsidP="00876AC2">
            <w:pPr>
              <w:spacing w:after="60"/>
            </w:pPr>
            <w:r>
              <w:rPr>
                <w:i/>
              </w:rPr>
              <w:t>Random things</w:t>
            </w:r>
          </w:p>
        </w:tc>
        <w:tc>
          <w:tcPr>
            <w:tcW w:w="3600" w:type="dxa"/>
            <w:gridSpan w:val="4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14:paraId="27008041" w14:textId="77777777" w:rsidR="00876AC2" w:rsidRDefault="00876AC2" w:rsidP="00876AC2">
            <w:pPr>
              <w:spacing w:after="60"/>
            </w:pPr>
            <w:r>
              <w:t xml:space="preserve">Set up chairs so that one person per group has no chair, others </w:t>
            </w:r>
            <w:proofErr w:type="spellStart"/>
            <w:r>
              <w:t>organised</w:t>
            </w:r>
            <w:proofErr w:type="spellEnd"/>
            <w:r>
              <w:t xml:space="preserve"> as a little audience row. Groups can be chosen by using musical chairs: those left standing talk first.</w:t>
            </w:r>
          </w:p>
          <w:p w14:paraId="594501A6" w14:textId="77777777" w:rsidR="00876AC2" w:rsidRDefault="00876AC2" w:rsidP="00876AC2">
            <w:pPr>
              <w:spacing w:after="60"/>
            </w:pPr>
            <w:r>
              <w:t xml:space="preserve">Each speaker is assigned two random nouns, and has one minute to plan a </w:t>
            </w:r>
            <w:proofErr w:type="gramStart"/>
            <w:r>
              <w:t>2 minute</w:t>
            </w:r>
            <w:proofErr w:type="gramEnd"/>
            <w:r>
              <w:t xml:space="preserve"> talk about how those things are related. Talks are delivered standing in front of the mini audience. Once finished, each speaker nominates the next speaker.</w:t>
            </w:r>
          </w:p>
          <w:p w14:paraId="333CCE21" w14:textId="475D1472" w:rsidR="00876AC2" w:rsidRDefault="00876AC2" w:rsidP="00876AC2">
            <w:r w:rsidRPr="00D72ADA">
              <w:rPr>
                <w:b/>
              </w:rPr>
              <w:t>Reflection:</w:t>
            </w:r>
            <w:r>
              <w:t xml:space="preserve"> What was it like speaking about an unknown subject? Was it hard to fill 2 minutes without much of a plan? Did your body language improve since the previous level?</w:t>
            </w:r>
          </w:p>
        </w:tc>
        <w:tc>
          <w:tcPr>
            <w:tcW w:w="2655" w:type="dxa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18" w:space="0" w:color="000000"/>
            </w:tcBorders>
          </w:tcPr>
          <w:p w14:paraId="35C3E19B" w14:textId="77777777" w:rsidR="00876AC2" w:rsidRDefault="007B1478" w:rsidP="00876AC2">
            <w:r>
              <w:t>Chairs in a row each group</w:t>
            </w:r>
          </w:p>
          <w:p w14:paraId="03B9E19F" w14:textId="77777777" w:rsidR="007B1478" w:rsidRDefault="007B1478" w:rsidP="00876AC2">
            <w:r>
              <w:t xml:space="preserve">Random noun generator </w:t>
            </w:r>
          </w:p>
          <w:p w14:paraId="3EBC8701" w14:textId="1FE074CA" w:rsidR="007B1478" w:rsidRDefault="007B1478" w:rsidP="00876AC2">
            <w:r>
              <w:t>Learners need paper for planning</w:t>
            </w:r>
          </w:p>
        </w:tc>
      </w:tr>
      <w:tr w:rsidR="00876AC2" w14:paraId="73DA5EA6" w14:textId="77777777" w:rsidTr="00891902">
        <w:trPr>
          <w:gridAfter w:val="4"/>
          <w:wAfter w:w="10620" w:type="dxa"/>
          <w:trHeight w:hRule="exact" w:val="3550"/>
        </w:trPr>
        <w:tc>
          <w:tcPr>
            <w:tcW w:w="871" w:type="dxa"/>
            <w:tcBorders>
              <w:top w:val="single" w:sz="4" w:space="0" w:color="auto"/>
              <w:left w:val="single" w:sz="18" w:space="0" w:color="000000"/>
              <w:bottom w:val="single" w:sz="4" w:space="0" w:color="auto"/>
              <w:right w:val="single" w:sz="5" w:space="0" w:color="000000"/>
            </w:tcBorders>
          </w:tcPr>
          <w:p w14:paraId="061D0B79" w14:textId="77777777" w:rsidR="00876AC2" w:rsidRDefault="00876AC2" w:rsidP="00876AC2"/>
        </w:tc>
        <w:tc>
          <w:tcPr>
            <w:tcW w:w="3240" w:type="dxa"/>
            <w:gridSpan w:val="2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14:paraId="7CEAE134" w14:textId="77777777" w:rsidR="00876AC2" w:rsidRPr="00C61C0E" w:rsidRDefault="00876AC2" w:rsidP="00876AC2">
            <w:pPr>
              <w:spacing w:after="60"/>
              <w:rPr>
                <w:b/>
                <w:sz w:val="28"/>
              </w:rPr>
            </w:pPr>
            <w:r>
              <w:rPr>
                <w:b/>
                <w:sz w:val="28"/>
              </w:rPr>
              <w:t>Level 5</w:t>
            </w:r>
          </w:p>
          <w:p w14:paraId="59CE7D27" w14:textId="77777777" w:rsidR="00876AC2" w:rsidRDefault="00876AC2" w:rsidP="00876AC2">
            <w:pPr>
              <w:spacing w:after="60"/>
            </w:pPr>
            <w:r w:rsidRPr="00C61C0E">
              <w:rPr>
                <w:b/>
              </w:rPr>
              <w:t>Group size:</w:t>
            </w:r>
            <w:r>
              <w:t xml:space="preserve"> 4 or 5</w:t>
            </w:r>
          </w:p>
          <w:p w14:paraId="61A42558" w14:textId="77777777" w:rsidR="00876AC2" w:rsidRDefault="00876AC2" w:rsidP="00876AC2">
            <w:pPr>
              <w:spacing w:after="60"/>
            </w:pPr>
            <w:r w:rsidRPr="00C61C0E">
              <w:rPr>
                <w:b/>
              </w:rPr>
              <w:t>Time:</w:t>
            </w:r>
            <w:r>
              <w:t xml:space="preserve"> 2 min each person, plus 5 min collective planning time</w:t>
            </w:r>
          </w:p>
          <w:p w14:paraId="234DDC27" w14:textId="57BE7022" w:rsidR="00876AC2" w:rsidRPr="00876AC2" w:rsidRDefault="00876AC2" w:rsidP="00876AC2">
            <w:pPr>
              <w:spacing w:after="60"/>
              <w:rPr>
                <w:i/>
              </w:rPr>
            </w:pPr>
            <w:r>
              <w:rPr>
                <w:i/>
              </w:rPr>
              <w:t>Stick with what you know</w:t>
            </w:r>
          </w:p>
        </w:tc>
        <w:tc>
          <w:tcPr>
            <w:tcW w:w="3600" w:type="dxa"/>
            <w:gridSpan w:val="4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14:paraId="7C2F8A13" w14:textId="77777777" w:rsidR="00891902" w:rsidRDefault="00891902" w:rsidP="00891902">
            <w:pPr>
              <w:spacing w:after="60"/>
            </w:pPr>
            <w:r>
              <w:t>This time each person can talk on any topic they have personal knowledge of.  Everybody can plan at the same time for up to 5 minutes and should aim to plan to speak for exactly 2 minutes. Audience configuration as for level 4.</w:t>
            </w:r>
          </w:p>
          <w:p w14:paraId="7D038AAC" w14:textId="46D105BF" w:rsidR="00876AC2" w:rsidRDefault="00891902" w:rsidP="00891902">
            <w:r w:rsidRPr="00D72ADA">
              <w:rPr>
                <w:b/>
              </w:rPr>
              <w:t>Reflection:</w:t>
            </w:r>
            <w:r>
              <w:t xml:space="preserve"> Each audience (as a whole) is to give feedback on one thing done well and one thing to change for next time. These should be related to presentation skills (e.g. body language, vocal qualities) and not content.</w:t>
            </w:r>
          </w:p>
        </w:tc>
        <w:tc>
          <w:tcPr>
            <w:tcW w:w="2655" w:type="dxa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18" w:space="0" w:color="000000"/>
            </w:tcBorders>
          </w:tcPr>
          <w:p w14:paraId="0AB1C394" w14:textId="77777777" w:rsidR="00876AC2" w:rsidRDefault="007B1478" w:rsidP="00876AC2">
            <w:r>
              <w:t>Chairs in same rows</w:t>
            </w:r>
          </w:p>
          <w:p w14:paraId="0BEBE5C5" w14:textId="40018EF3" w:rsidR="007B1478" w:rsidRDefault="007B1478" w:rsidP="00876AC2">
            <w:r>
              <w:t>Learners need paper for planning</w:t>
            </w:r>
          </w:p>
        </w:tc>
      </w:tr>
      <w:tr w:rsidR="00876AC2" w14:paraId="249304B6" w14:textId="77777777" w:rsidTr="00876AC2">
        <w:trPr>
          <w:gridAfter w:val="4"/>
          <w:wAfter w:w="10620" w:type="dxa"/>
          <w:trHeight w:hRule="exact" w:val="1800"/>
        </w:trPr>
        <w:tc>
          <w:tcPr>
            <w:tcW w:w="5011" w:type="dxa"/>
            <w:gridSpan w:val="4"/>
            <w:tcBorders>
              <w:top w:val="single" w:sz="5" w:space="0" w:color="000000"/>
              <w:left w:val="single" w:sz="18" w:space="0" w:color="000000"/>
              <w:bottom w:val="single" w:sz="5" w:space="0" w:color="000000"/>
              <w:right w:val="single" w:sz="5" w:space="0" w:color="000000"/>
            </w:tcBorders>
          </w:tcPr>
          <w:p w14:paraId="46A00279" w14:textId="77777777" w:rsidR="00876AC2" w:rsidRDefault="00876AC2" w:rsidP="00876AC2">
            <w:pPr>
              <w:pStyle w:val="TableParagraph"/>
              <w:ind w:left="85" w:right="63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Formative</w:t>
            </w:r>
            <w:r>
              <w:rPr>
                <w:rFonts w:ascii="Arial"/>
                <w:spacing w:val="-6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Assessment</w:t>
            </w:r>
            <w:r>
              <w:rPr>
                <w:rFonts w:ascii="Arial"/>
                <w:spacing w:val="-8"/>
                <w:sz w:val="20"/>
              </w:rPr>
              <w:t xml:space="preserve"> methods:</w:t>
            </w:r>
          </w:p>
        </w:tc>
        <w:tc>
          <w:tcPr>
            <w:tcW w:w="5355" w:type="dxa"/>
            <w:gridSpan w:val="4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18" w:space="0" w:color="000000"/>
            </w:tcBorders>
          </w:tcPr>
          <w:p w14:paraId="038BC862" w14:textId="77777777" w:rsidR="00876AC2" w:rsidRDefault="00876AC2" w:rsidP="00876AC2">
            <w:pPr>
              <w:pStyle w:val="TableParagraph"/>
              <w:spacing w:line="229" w:lineRule="exact"/>
              <w:ind w:left="102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Evaluation</w:t>
            </w:r>
            <w:r>
              <w:rPr>
                <w:rFonts w:ascii="Arial"/>
                <w:spacing w:val="-8"/>
                <w:sz w:val="20"/>
              </w:rPr>
              <w:t xml:space="preserve"> process </w:t>
            </w:r>
            <w:r>
              <w:rPr>
                <w:rFonts w:ascii="Arial"/>
                <w:sz w:val="20"/>
              </w:rPr>
              <w:t>to obtain feedback</w:t>
            </w:r>
            <w:r>
              <w:rPr>
                <w:rFonts w:ascii="Arial"/>
                <w:spacing w:val="-3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on</w:t>
            </w:r>
            <w:r>
              <w:rPr>
                <w:rFonts w:ascii="Arial"/>
                <w:spacing w:val="-8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teaching:</w:t>
            </w:r>
          </w:p>
        </w:tc>
      </w:tr>
      <w:tr w:rsidR="00876AC2" w14:paraId="0AAF9013" w14:textId="77777777" w:rsidTr="00876AC2">
        <w:trPr>
          <w:gridAfter w:val="4"/>
          <w:wAfter w:w="10620" w:type="dxa"/>
          <w:trHeight w:hRule="exact" w:val="1325"/>
        </w:trPr>
        <w:tc>
          <w:tcPr>
            <w:tcW w:w="10366" w:type="dxa"/>
            <w:gridSpan w:val="8"/>
            <w:tcBorders>
              <w:top w:val="single" w:sz="5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</w:tcPr>
          <w:p w14:paraId="37287AEE" w14:textId="77777777" w:rsidR="00876AC2" w:rsidRDefault="00876AC2" w:rsidP="00876AC2">
            <w:pPr>
              <w:pStyle w:val="TableParagraph"/>
              <w:spacing w:line="229" w:lineRule="exact"/>
              <w:ind w:left="85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Notes</w:t>
            </w:r>
            <w:r>
              <w:rPr>
                <w:rFonts w:ascii="Arial"/>
                <w:sz w:val="20"/>
              </w:rPr>
              <w:t>:</w:t>
            </w:r>
          </w:p>
          <w:p w14:paraId="2700DADF" w14:textId="77777777" w:rsidR="00876AC2" w:rsidRDefault="00876AC2" w:rsidP="00876AC2">
            <w:pPr>
              <w:pStyle w:val="TableParagraph"/>
              <w:spacing w:before="3"/>
              <w:rPr>
                <w:rFonts w:ascii="Arial" w:eastAsia="Arial" w:hAnsi="Arial" w:cs="Arial"/>
                <w:b/>
                <w:bCs/>
                <w:sz w:val="19"/>
                <w:szCs w:val="19"/>
              </w:rPr>
            </w:pPr>
          </w:p>
          <w:p w14:paraId="66D971C1" w14:textId="77777777" w:rsidR="00876AC2" w:rsidRDefault="00876AC2" w:rsidP="00876AC2">
            <w:pPr>
              <w:pStyle w:val="TableParagraph"/>
              <w:spacing w:line="200" w:lineRule="atLeast"/>
              <w:ind w:left="-1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noProof/>
                <w:sz w:val="20"/>
                <w:szCs w:val="20"/>
              </w:rPr>
              <w:drawing>
                <wp:inline distT="0" distB="0" distL="0" distR="0" wp14:anchorId="73FD81B1" wp14:editId="5F656766">
                  <wp:extent cx="218083" cy="276034"/>
                  <wp:effectExtent l="0" t="0" r="0" b="0"/>
                  <wp:docPr id="104" name="image5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image5.png"/>
                          <pic:cNvPicPr/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8083" cy="2760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EEDE3A9" w14:textId="77777777" w:rsidR="00876AC2" w:rsidRDefault="00876AC2" w:rsidP="00876AC2">
            <w:pPr>
              <w:pStyle w:val="TableParagraph"/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</w:p>
          <w:p w14:paraId="4743AF79" w14:textId="77777777" w:rsidR="00876AC2" w:rsidRDefault="00876AC2" w:rsidP="00876AC2">
            <w:pPr>
              <w:pStyle w:val="TableParagraph"/>
              <w:spacing w:before="9"/>
              <w:rPr>
                <w:rFonts w:ascii="Arial" w:eastAsia="Arial" w:hAnsi="Arial" w:cs="Arial"/>
                <w:b/>
                <w:bCs/>
                <w:sz w:val="15"/>
                <w:szCs w:val="15"/>
              </w:rPr>
            </w:pPr>
          </w:p>
        </w:tc>
      </w:tr>
    </w:tbl>
    <w:p w14:paraId="0C36D796" w14:textId="77777777" w:rsidR="00772472" w:rsidRDefault="00772472"/>
    <w:sectPr w:rsidR="00772472" w:rsidSect="00876AC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79704A" w14:textId="77777777" w:rsidR="004E055F" w:rsidRDefault="004E055F" w:rsidP="00820B8D">
      <w:r>
        <w:separator/>
      </w:r>
    </w:p>
  </w:endnote>
  <w:endnote w:type="continuationSeparator" w:id="0">
    <w:p w14:paraId="0E17A05E" w14:textId="77777777" w:rsidR="004E055F" w:rsidRDefault="004E055F" w:rsidP="00820B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5A7CCB" w14:textId="77777777" w:rsidR="00820B8D" w:rsidRDefault="00820B8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06F549" w14:textId="77777777" w:rsidR="00820B8D" w:rsidRDefault="00820B8D" w:rsidP="00820B8D">
    <w:pPr>
      <w:spacing w:before="1" w:line="172" w:lineRule="exact"/>
      <w:jc w:val="center"/>
      <w:rPr>
        <w:rFonts w:ascii="Arial" w:eastAsia="Arial" w:hAnsi="Arial" w:cs="Arial"/>
        <w:sz w:val="15"/>
        <w:szCs w:val="15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199E9C19" wp14:editId="74D71ACF">
          <wp:simplePos x="0" y="0"/>
          <wp:positionH relativeFrom="column">
            <wp:posOffset>457200</wp:posOffset>
          </wp:positionH>
          <wp:positionV relativeFrom="paragraph">
            <wp:posOffset>-135717</wp:posOffset>
          </wp:positionV>
          <wp:extent cx="594851" cy="20955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C by attribution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851" cy="2095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"/>
        <w:spacing w:val="-1"/>
        <w:sz w:val="15"/>
      </w:rPr>
      <w:t>Bronwyn Hegarty,</w:t>
    </w:r>
    <w:r>
      <w:rPr>
        <w:rFonts w:ascii="Arial"/>
        <w:sz w:val="15"/>
      </w:rPr>
      <w:t xml:space="preserve"> </w:t>
    </w:r>
    <w:r>
      <w:rPr>
        <w:rFonts w:ascii="Arial"/>
        <w:spacing w:val="-1"/>
        <w:sz w:val="15"/>
      </w:rPr>
      <w:t>Learning and</w:t>
    </w:r>
    <w:r>
      <w:rPr>
        <w:rFonts w:ascii="Arial"/>
        <w:sz w:val="15"/>
      </w:rPr>
      <w:t xml:space="preserve"> </w:t>
    </w:r>
    <w:r>
      <w:rPr>
        <w:rFonts w:ascii="Arial"/>
        <w:spacing w:val="-1"/>
        <w:sz w:val="15"/>
      </w:rPr>
      <w:t>Teaching Development Team,</w:t>
    </w:r>
    <w:r>
      <w:rPr>
        <w:rFonts w:ascii="Arial"/>
        <w:spacing w:val="1"/>
        <w:sz w:val="15"/>
      </w:rPr>
      <w:t xml:space="preserve"> </w:t>
    </w:r>
    <w:r>
      <w:rPr>
        <w:rFonts w:ascii="Arial"/>
        <w:spacing w:val="-1"/>
        <w:sz w:val="15"/>
      </w:rPr>
      <w:t>Otago Polytechnic</w:t>
    </w:r>
    <w:r>
      <w:rPr>
        <w:rFonts w:ascii="Arial"/>
        <w:sz w:val="15"/>
      </w:rPr>
      <w:t xml:space="preserve"> </w:t>
    </w:r>
    <w:r>
      <w:rPr>
        <w:rFonts w:ascii="Arial"/>
        <w:spacing w:val="-1"/>
        <w:sz w:val="15"/>
      </w:rPr>
      <w:t>2018</w:t>
    </w:r>
  </w:p>
  <w:p w14:paraId="2BFCC25E" w14:textId="77777777" w:rsidR="00820B8D" w:rsidRDefault="00820B8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A36487" w14:textId="77777777" w:rsidR="00820B8D" w:rsidRDefault="00820B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BFD9C5" w14:textId="77777777" w:rsidR="004E055F" w:rsidRDefault="004E055F" w:rsidP="00820B8D">
      <w:r>
        <w:separator/>
      </w:r>
    </w:p>
  </w:footnote>
  <w:footnote w:type="continuationSeparator" w:id="0">
    <w:p w14:paraId="11939967" w14:textId="77777777" w:rsidR="004E055F" w:rsidRDefault="004E055F" w:rsidP="00820B8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F94F30" w14:textId="77777777" w:rsidR="00820B8D" w:rsidRDefault="00820B8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4A4484" w14:textId="77777777" w:rsidR="00820B8D" w:rsidRDefault="00820B8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15813A" w14:textId="77777777" w:rsidR="00820B8D" w:rsidRDefault="00820B8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CE2067"/>
    <w:multiLevelType w:val="hybridMultilevel"/>
    <w:tmpl w:val="6AC0DA40"/>
    <w:lvl w:ilvl="0" w:tplc="04090001">
      <w:start w:val="1"/>
      <w:numFmt w:val="bullet"/>
      <w:lvlText w:val=""/>
      <w:lvlJc w:val="left"/>
      <w:pPr>
        <w:ind w:left="8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5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0NLMwNbcwNTE0NbRQ0lEKTi0uzszPAykwrAUAKcNHsywAAAA="/>
  </w:docVars>
  <w:rsids>
    <w:rsidRoot w:val="00785B3E"/>
    <w:rsid w:val="00242687"/>
    <w:rsid w:val="002C0AE3"/>
    <w:rsid w:val="00413434"/>
    <w:rsid w:val="004E055F"/>
    <w:rsid w:val="00630C0C"/>
    <w:rsid w:val="006D3D62"/>
    <w:rsid w:val="00772472"/>
    <w:rsid w:val="00785B3E"/>
    <w:rsid w:val="007B1478"/>
    <w:rsid w:val="00820B8D"/>
    <w:rsid w:val="00876AC2"/>
    <w:rsid w:val="00891902"/>
    <w:rsid w:val="008A3DC3"/>
    <w:rsid w:val="00915CF6"/>
    <w:rsid w:val="00CE0E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23B6F9E"/>
  <w15:chartTrackingRefBased/>
  <w15:docId w15:val="{96D3340A-2D38-486A-9B84-6030E833E0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785B3E"/>
    <w:pPr>
      <w:widowControl w:val="0"/>
      <w:spacing w:after="0" w:line="240" w:lineRule="auto"/>
    </w:pPr>
  </w:style>
  <w:style w:type="paragraph" w:styleId="Heading1">
    <w:name w:val="heading 1"/>
    <w:basedOn w:val="Normal"/>
    <w:link w:val="Heading1Char"/>
    <w:autoRedefine/>
    <w:uiPriority w:val="1"/>
    <w:qFormat/>
    <w:rsid w:val="00785B3E"/>
    <w:pPr>
      <w:spacing w:after="240"/>
      <w:ind w:right="-899"/>
      <w:outlineLvl w:val="0"/>
    </w:pPr>
    <w:rPr>
      <w:rFonts w:ascii="Cambria" w:eastAsia="Arial" w:hAnsi="Cambria" w:cs="Arial"/>
      <w:b/>
      <w:bCs/>
      <w:sz w:val="3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785B3E"/>
    <w:rPr>
      <w:rFonts w:ascii="Cambria" w:eastAsia="Arial" w:hAnsi="Cambria" w:cs="Arial"/>
      <w:b/>
      <w:bCs/>
      <w:sz w:val="32"/>
      <w:szCs w:val="20"/>
    </w:rPr>
  </w:style>
  <w:style w:type="paragraph" w:customStyle="1" w:styleId="TableParagraph">
    <w:name w:val="Table Paragraph"/>
    <w:basedOn w:val="Normal"/>
    <w:uiPriority w:val="1"/>
    <w:qFormat/>
    <w:rsid w:val="00785B3E"/>
  </w:style>
  <w:style w:type="paragraph" w:styleId="Header">
    <w:name w:val="header"/>
    <w:basedOn w:val="Normal"/>
    <w:link w:val="HeaderChar"/>
    <w:uiPriority w:val="99"/>
    <w:unhideWhenUsed/>
    <w:rsid w:val="00820B8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20B8D"/>
  </w:style>
  <w:style w:type="paragraph" w:styleId="Footer">
    <w:name w:val="footer"/>
    <w:basedOn w:val="Normal"/>
    <w:link w:val="FooterChar"/>
    <w:uiPriority w:val="99"/>
    <w:unhideWhenUsed/>
    <w:rsid w:val="00820B8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20B8D"/>
  </w:style>
  <w:style w:type="paragraph" w:styleId="ListParagraph">
    <w:name w:val="List Paragraph"/>
    <w:basedOn w:val="Normal"/>
    <w:uiPriority w:val="34"/>
    <w:qFormat/>
    <w:rsid w:val="0024268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446</Words>
  <Characters>2547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tago Polytechnic</Company>
  <LinksUpToDate>false</LinksUpToDate>
  <CharactersWithSpaces>2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nwyn Hegarty</dc:creator>
  <cp:keywords/>
  <dc:description/>
  <cp:lastModifiedBy>Elise</cp:lastModifiedBy>
  <cp:revision>7</cp:revision>
  <dcterms:created xsi:type="dcterms:W3CDTF">2018-10-22T22:22:00Z</dcterms:created>
  <dcterms:modified xsi:type="dcterms:W3CDTF">2018-10-22T22:45:00Z</dcterms:modified>
</cp:coreProperties>
</file>